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bookmarkStart w:id="0" w:name="introduction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0"/>
          <w:szCs w:val="24"/>
        </w:rPr>
        <w:id w:val="-20267049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A51BA9" w:rsidRDefault="00A51BA9" w:rsidP="00D9696B">
          <w:pPr>
            <w:pStyle w:val="Heading1"/>
            <w:numPr>
              <w:ilvl w:val="0"/>
              <w:numId w:val="0"/>
            </w:numPr>
          </w:pPr>
        </w:p>
        <w:p w:rsidR="00D9696B" w:rsidRDefault="006B06F2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108260477" w:history="1">
            <w:r w:rsidR="00D9696B" w:rsidRPr="00A04485">
              <w:rPr>
                <w:rStyle w:val="Hyperlink"/>
                <w:noProof/>
              </w:rPr>
              <w:t>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Introduction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7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1E79C5">
          <w:pPr>
            <w:pStyle w:val="TOC1"/>
            <w:tabs>
              <w:tab w:val="left" w:pos="4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8" w:history="1">
            <w:r w:rsidR="00D9696B" w:rsidRPr="00A04485">
              <w:rPr>
                <w:rStyle w:val="Hyperlink"/>
                <w:noProof/>
              </w:rPr>
              <w:t>2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Submissions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8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1E79C5">
          <w:pPr>
            <w:pStyle w:val="TOC2"/>
            <w:tabs>
              <w:tab w:val="left" w:pos="88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79" w:history="1">
            <w:r w:rsidR="00D9696B" w:rsidRPr="00A04485">
              <w:rPr>
                <w:rStyle w:val="Hyperlink"/>
                <w:noProof/>
              </w:rPr>
              <w:t>2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Number of submissions per day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79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1E79C5">
          <w:pPr>
            <w:pStyle w:val="TOC3"/>
            <w:tabs>
              <w:tab w:val="left" w:pos="110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0" w:history="1">
            <w:r w:rsidR="00D9696B" w:rsidRPr="00A04485">
              <w:rPr>
                <w:rStyle w:val="Hyperlink"/>
                <w:noProof/>
              </w:rPr>
              <w:t>2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PS Malicounda Keur Maissa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0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D9696B" w:rsidRDefault="001E79C5">
          <w:pPr>
            <w:pStyle w:val="TOC4"/>
            <w:tabs>
              <w:tab w:val="left" w:pos="1540"/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de-CH" w:eastAsia="de-CH"/>
            </w:rPr>
          </w:pPr>
          <w:hyperlink w:anchor="_Toc108260481" w:history="1">
            <w:r w:rsidR="00D9696B" w:rsidRPr="00A04485">
              <w:rPr>
                <w:rStyle w:val="Hyperlink"/>
                <w:noProof/>
              </w:rPr>
              <w:t>2.1.1.1</w:t>
            </w:r>
            <w:r w:rsidR="00D9696B">
              <w:rPr>
                <w:rFonts w:eastAsiaTheme="minorEastAsia"/>
                <w:noProof/>
                <w:sz w:val="22"/>
                <w:szCs w:val="22"/>
                <w:lang w:val="de-CH" w:eastAsia="de-CH"/>
              </w:rPr>
              <w:tab/>
            </w:r>
            <w:r w:rsidR="00D9696B" w:rsidRPr="00A04485">
              <w:rPr>
                <w:rStyle w:val="Hyperlink"/>
                <w:noProof/>
              </w:rPr>
              <w:t>Test</w:t>
            </w:r>
            <w:r w:rsidR="00D9696B">
              <w:rPr>
                <w:noProof/>
                <w:webHidden/>
              </w:rPr>
              <w:tab/>
            </w:r>
            <w:r w:rsidR="00D9696B">
              <w:rPr>
                <w:noProof/>
                <w:webHidden/>
              </w:rPr>
              <w:fldChar w:fldCharType="begin"/>
            </w:r>
            <w:r w:rsidR="00D9696B">
              <w:rPr>
                <w:noProof/>
                <w:webHidden/>
              </w:rPr>
              <w:instrText xml:space="preserve"> PAGEREF _Toc108260481 \h </w:instrText>
            </w:r>
            <w:r w:rsidR="00D9696B">
              <w:rPr>
                <w:noProof/>
                <w:webHidden/>
              </w:rPr>
            </w:r>
            <w:r w:rsidR="00D9696B">
              <w:rPr>
                <w:noProof/>
                <w:webHidden/>
              </w:rPr>
              <w:fldChar w:fldCharType="separate"/>
            </w:r>
            <w:r w:rsidR="00D9696B">
              <w:rPr>
                <w:noProof/>
                <w:webHidden/>
              </w:rPr>
              <w:t>1</w:t>
            </w:r>
            <w:r w:rsidR="00D9696B">
              <w:rPr>
                <w:noProof/>
                <w:webHidden/>
              </w:rPr>
              <w:fldChar w:fldCharType="end"/>
            </w:r>
          </w:hyperlink>
        </w:p>
        <w:p w:rsidR="00A51BA9" w:rsidRDefault="006B06F2" w:rsidP="00A51BA9">
          <w:r>
            <w:fldChar w:fldCharType="end"/>
          </w:r>
        </w:p>
      </w:sdtContent>
    </w:sdt>
    <w:p w:rsidR="0045178A" w:rsidRPr="00D43043" w:rsidRDefault="007060F6" w:rsidP="00485BCF">
      <w:pPr>
        <w:pStyle w:val="Heading1"/>
      </w:pPr>
      <w:bookmarkStart w:id="1" w:name="_Toc108260477"/>
      <w:r>
        <w:t>Introduction</w:t>
      </w:r>
      <w:bookmarkEnd w:id="1"/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2" w:name="_Toc108260478"/>
      <w:bookmarkStart w:id="3" w:name="submissions"/>
      <w:bookmarkEnd w:id="0"/>
      <w:r w:rsidRPr="00B43BAF">
        <w:lastRenderedPageBreak/>
        <w:t>Submissions</w:t>
      </w:r>
      <w:bookmarkEnd w:id="2"/>
    </w:p>
    <w:p w:rsidR="0045178A" w:rsidRDefault="007060F6">
      <w:pPr>
        <w:pStyle w:val="Heading2"/>
      </w:pPr>
      <w:bookmarkStart w:id="4" w:name="_Toc108260479"/>
      <w:bookmarkStart w:id="5" w:name="number-of-submissions-per-day"/>
      <w:r>
        <w:t>Number of submissions per day</w:t>
      </w:r>
      <w:bookmarkEnd w:id="4"/>
    </w:p>
    <w:p w:rsidR="00B43BAF" w:rsidRDefault="00B43BAF" w:rsidP="00B43BAF">
      <w:pPr>
        <w:pStyle w:val="Heading3"/>
      </w:pPr>
      <w:bookmarkStart w:id="6" w:name="_Toc108260480"/>
      <w:r>
        <w:t>PS Malicounda Keur Maissa</w:t>
      </w:r>
      <w:bookmarkEnd w:id="6"/>
    </w:p>
    <w:p w:rsidR="00F12FE2" w:rsidRPr="00F12FE2" w:rsidRDefault="00F12FE2" w:rsidP="00F12FE2">
      <w:pPr>
        <w:pStyle w:val="Heading4"/>
      </w:pPr>
      <w:bookmarkStart w:id="7" w:name="_Toc108260481"/>
      <w:r>
        <w:t>Test</w:t>
      </w:r>
      <w:bookmarkEnd w:id="7"/>
    </w:p>
    <w:bookmarkEnd w:id="3"/>
    <w:bookmarkEnd w:id="5"/>
    <w:p w:rsidR="006D15F4" w:rsidRDefault="006D15F4" w:rsidP="006D15F4">
      <w:pPr>
        <w:pStyle w:val="FirstParagraph"/>
        <w:keepNext/>
      </w:pPr>
      <w:r>
        <w:rPr>
          <w:noProof/>
          <w:lang w:val="en-GB" w:eastAsia="en-GB"/>
        </w:rPr>
        <w:drawing>
          <wp:inline distT="0" distB="0" distL="0" distR="0">
            <wp:extent cx="6858000" cy="4442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imci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78A" w:rsidRDefault="006D15F4" w:rsidP="006D15F4">
      <w:pPr>
        <w:pStyle w:val="Caption"/>
      </w:pPr>
      <w:r w:rsidRPr="006D15F4">
        <w:t>Figure</w:t>
      </w:r>
      <w:r>
        <w:t xml:space="preserve"> </w:t>
      </w:r>
      <w:fldSimple w:instr=" SEQ Figure \* ARABIC ">
        <w:r>
          <w:rPr>
            <w:noProof/>
          </w:rPr>
          <w:t>1</w:t>
        </w:r>
      </w:fldSimple>
      <w:r>
        <w:t>. Test</w:t>
      </w:r>
    </w:p>
    <w:p w:rsidR="00851A27" w:rsidRDefault="00851A27" w:rsidP="00851A27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574"/>
        <w:gridCol w:w="5442"/>
      </w:tblGrid>
      <w:tr w:rsidR="00851A27" w:rsidTr="009540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new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old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ate_visi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ate</w:t>
            </w:r>
          </w:p>
        </w:tc>
      </w:tr>
      <w:tr w:rsidR="00851A27" w:rsidTr="009540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device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deviceid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ys_submit_id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tterID</w:t>
            </w:r>
          </w:p>
        </w:tc>
      </w:tr>
      <w:tr w:rsidR="00851A27" w:rsidTr="009540C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_date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ubmissionDate</w:t>
            </w:r>
          </w:p>
        </w:tc>
      </w:tr>
      <w:tr w:rsidR="00851A27" w:rsidTr="009540C2">
        <w:tc>
          <w:tcPr>
            <w:tcW w:w="253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  <w:tc>
          <w:tcPr>
            <w:tcW w:w="2470" w:type="pct"/>
          </w:tcPr>
          <w:p w:rsidR="00851A27" w:rsidRDefault="00851A27" w:rsidP="00A91ED2">
            <w:pPr>
              <w:pStyle w:val="Compact"/>
              <w:jc w:val="left"/>
            </w:pPr>
            <w:r>
              <w:t>start</w:t>
            </w:r>
          </w:p>
        </w:tc>
      </w:tr>
    </w:tbl>
    <w:p w:rsidR="00851A27" w:rsidRDefault="00851A27" w:rsidP="00851A27">
      <w:bookmarkStart w:id="8" w:name="_GoBack"/>
      <w:bookmarkEnd w:id="8"/>
    </w:p>
    <w:sectPr w:rsidR="00851A27" w:rsidSect="008B610D">
      <w:headerReference w:type="default" r:id="rId9"/>
      <w:footerReference w:type="default" r:id="rId10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9C5" w:rsidRDefault="001E79C5">
      <w:pPr>
        <w:spacing w:after="0"/>
      </w:pPr>
      <w:r>
        <w:separator/>
      </w:r>
    </w:p>
  </w:endnote>
  <w:endnote w:type="continuationSeparator" w:id="0">
    <w:p w:rsidR="001E79C5" w:rsidRDefault="001E79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9540C2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9540C2"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9C5" w:rsidRDefault="001E79C5">
      <w:r>
        <w:separator/>
      </w:r>
    </w:p>
  </w:footnote>
  <w:footnote w:type="continuationSeparator" w:id="0">
    <w:p w:rsidR="001E79C5" w:rsidRDefault="001E79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C224CB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>
          <wp:extent cx="6858000" cy="5441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5441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D6A58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96D3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3004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D204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4476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C270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922C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F102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4C39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44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8455E7"/>
    <w:multiLevelType w:val="hybridMultilevel"/>
    <w:tmpl w:val="CADC0112"/>
    <w:lvl w:ilvl="0" w:tplc="B02AD66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7184F"/>
    <w:multiLevelType w:val="hybridMultilevel"/>
    <w:tmpl w:val="B0B46838"/>
    <w:lvl w:ilvl="0" w:tplc="CD3C33F0">
      <w:start w:val="1"/>
      <w:numFmt w:val="upperLetter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3B41832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2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6505"/>
    <w:rsid w:val="000C355E"/>
    <w:rsid w:val="001C528D"/>
    <w:rsid w:val="001E79C5"/>
    <w:rsid w:val="001F0367"/>
    <w:rsid w:val="00235B97"/>
    <w:rsid w:val="002D28F2"/>
    <w:rsid w:val="002E526C"/>
    <w:rsid w:val="002F1BC1"/>
    <w:rsid w:val="00324924"/>
    <w:rsid w:val="00325686"/>
    <w:rsid w:val="00373537"/>
    <w:rsid w:val="003800C8"/>
    <w:rsid w:val="003854A3"/>
    <w:rsid w:val="003C33E2"/>
    <w:rsid w:val="003C6789"/>
    <w:rsid w:val="0045178A"/>
    <w:rsid w:val="00462BA8"/>
    <w:rsid w:val="00485BCF"/>
    <w:rsid w:val="004944F2"/>
    <w:rsid w:val="004E29B3"/>
    <w:rsid w:val="00571420"/>
    <w:rsid w:val="00590D07"/>
    <w:rsid w:val="005B1E7D"/>
    <w:rsid w:val="006945B1"/>
    <w:rsid w:val="006B06F2"/>
    <w:rsid w:val="006D15F4"/>
    <w:rsid w:val="007060F6"/>
    <w:rsid w:val="00781D6E"/>
    <w:rsid w:val="00784D58"/>
    <w:rsid w:val="007C3FED"/>
    <w:rsid w:val="00851A27"/>
    <w:rsid w:val="00894FAF"/>
    <w:rsid w:val="008A0D3D"/>
    <w:rsid w:val="008B3E57"/>
    <w:rsid w:val="008B610D"/>
    <w:rsid w:val="008D6863"/>
    <w:rsid w:val="00941C01"/>
    <w:rsid w:val="009466FE"/>
    <w:rsid w:val="009540C2"/>
    <w:rsid w:val="0096500D"/>
    <w:rsid w:val="00980380"/>
    <w:rsid w:val="00A03C17"/>
    <w:rsid w:val="00A23F6A"/>
    <w:rsid w:val="00A271E4"/>
    <w:rsid w:val="00A51BA9"/>
    <w:rsid w:val="00AF79B7"/>
    <w:rsid w:val="00B01C3B"/>
    <w:rsid w:val="00B15BD0"/>
    <w:rsid w:val="00B43BAF"/>
    <w:rsid w:val="00B55A3B"/>
    <w:rsid w:val="00B86B75"/>
    <w:rsid w:val="00BC48D5"/>
    <w:rsid w:val="00C211A2"/>
    <w:rsid w:val="00C224CB"/>
    <w:rsid w:val="00C36279"/>
    <w:rsid w:val="00C84CC1"/>
    <w:rsid w:val="00CA1942"/>
    <w:rsid w:val="00CB0318"/>
    <w:rsid w:val="00CE7236"/>
    <w:rsid w:val="00D35D5C"/>
    <w:rsid w:val="00D43043"/>
    <w:rsid w:val="00D51707"/>
    <w:rsid w:val="00D9696B"/>
    <w:rsid w:val="00DF3463"/>
    <w:rsid w:val="00E01191"/>
    <w:rsid w:val="00E315A3"/>
    <w:rsid w:val="00E51F48"/>
    <w:rsid w:val="00E76301"/>
    <w:rsid w:val="00E91BDE"/>
    <w:rsid w:val="00EC0609"/>
    <w:rsid w:val="00F12F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236"/>
    <w:pPr>
      <w:jc w:val="both"/>
    </w:pPr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numPr>
        <w:numId w:val="3"/>
      </w:numPr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500D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2FE2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C33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2D28F2"/>
    <w:pPr>
      <w:spacing w:after="0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  <w:color w:val="000000" w:themeColor="text1"/>
      </w:rPr>
      <w:tblPr/>
      <w:tcPr>
        <w:tcBorders>
          <w:bottom w:val="nil"/>
        </w:tcBorders>
        <w:shd w:val="clear" w:color="auto" w:fill="FFD74F"/>
      </w:tcPr>
    </w:tblStylePr>
    <w:tblStylePr w:type="band2Horz">
      <w:tblPr/>
      <w:tcPr>
        <w:shd w:val="clear" w:color="auto" w:fill="FFF2C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6D15F4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D15F4"/>
    <w:rPr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sz w:val="20"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  <w:style w:type="paragraph" w:styleId="TOC1">
    <w:name w:val="toc 1"/>
    <w:basedOn w:val="Normal"/>
    <w:next w:val="Normal"/>
    <w:autoRedefine/>
    <w:uiPriority w:val="39"/>
    <w:unhideWhenUsed/>
    <w:rsid w:val="00A51B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1B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A51BA9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unhideWhenUsed/>
    <w:rsid w:val="006B06F2"/>
    <w:pPr>
      <w:spacing w:after="100"/>
      <w:ind w:left="600"/>
    </w:pPr>
  </w:style>
  <w:style w:type="character" w:customStyle="1" w:styleId="BodyTextChar">
    <w:name w:val="Body Text Char"/>
    <w:basedOn w:val="DefaultParagraphFont"/>
    <w:link w:val="BodyText"/>
    <w:rsid w:val="006D15F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E62465-A4B1-4536-BCB1-6581CA4F9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CI Longitudinal Observational Study - Monitoring Report</vt:lpstr>
    </vt:vector>
  </TitlesOfParts>
  <Company>Swiss TPH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47</cp:revision>
  <dcterms:created xsi:type="dcterms:W3CDTF">2021-04-01T09:16:00Z</dcterms:created>
  <dcterms:modified xsi:type="dcterms:W3CDTF">2023-04-21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